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p>
    <w:bookmarkStart w:id="21" w:name="X5e4ee52cc4391ecfa785d113a74fe3eae9b6d2d"/>
    <w:p>
      <w:pPr>
        <w:pStyle w:val="Heading1"/>
      </w:pPr>
      <w:r>
        <w:t xml:space="preserve">Cover Letter for Carpenter Position in Canada Montreal</w:t>
      </w:r>
    </w:p>
    <w:p>
      <w:pPr>
        <w:pStyle w:val="FirstParagraph"/>
      </w:pPr>
      <w:r>
        <w:rPr>
          <w:bCs/>
          <w:b/>
        </w:rPr>
        <w:t xml:space="preserve">John Doe</w:t>
      </w:r>
      <w:r>
        <w:br/>
      </w:r>
      <w:r>
        <w:t xml:space="preserve">123 Main Street</w:t>
      </w:r>
      <w:r>
        <w:br/>
      </w:r>
      <w:r>
        <w:t xml:space="preserve">Montreal, QC H3B 2C4</w:t>
      </w:r>
      <w:r>
        <w:br/>
      </w:r>
      <w:r>
        <w:t xml:space="preserve">Phone: (514) 555-0198</w:t>
      </w:r>
      <w:r>
        <w:br/>
      </w:r>
      <w:r>
        <w:t xml:space="preserve">Email: johndoe@email.com</w:t>
      </w:r>
    </w:p>
    <w:p>
      <w:pPr>
        <w:pStyle w:val="BodyText"/>
      </w:pPr>
      <w:r>
        <w:t xml:space="preserve">April 5, 2024</w:t>
      </w:r>
    </w:p>
    <w:p>
      <w:pPr>
        <w:pStyle w:val="BodyText"/>
      </w:pPr>
      <w:r>
        <w:rPr>
          <w:bCs/>
          <w:b/>
        </w:rPr>
        <w:t xml:space="preserve">HR Department</w:t>
      </w:r>
      <w:r>
        <w:br/>
      </w:r>
      <w:r>
        <w:t xml:space="preserve">[Company Name]</w:t>
      </w:r>
      <w:r>
        <w:br/>
      </w:r>
      <w:r>
        <w:t xml:space="preserve">[Company Address]</w:t>
      </w:r>
      <w:r>
        <w:br/>
      </w:r>
      <w:r>
        <w:t xml:space="preserve">Montreal, QC H3C 4A5</w:t>
      </w:r>
    </w:p>
    <w:bookmarkStart w:id="20" w:name="dear-hiring-manager"/>
    <w:p>
      <w:pPr>
        <w:pStyle w:val="Heading2"/>
      </w:pPr>
      <w:r>
        <w:t xml:space="preserve">Dear Hiring Manager,</w:t>
      </w:r>
    </w:p>
    <w:p>
      <w:pPr>
        <w:pStyle w:val="FirstParagraph"/>
      </w:pPr>
      <w:r>
        <w:t xml:space="preserve">I am writing to express my interest in the Carpenter position at your esteemed organization in Canada Montreal. With over a decade of experience in carpentry, I have developed a strong foundation in both residential and commercial construction, and I am eager to contribute my skills to a dynamic team in one of Canada’s most vibrant cities. As a dedicated professional with a passion for precision and craftsmanship, I believe my expertise aligns perfectly with the needs of your company. This opportunity represents an exciting chance to grow professionally while contributing to the continued success of your projects in Canada Montreal.</w:t>
      </w:r>
    </w:p>
    <w:p>
      <w:pPr>
        <w:pStyle w:val="BodyText"/>
      </w:pPr>
      <w:r>
        <w:t xml:space="preserve">Having worked as a Carpenter for [Previous Employer] in Montreal for the past seven years, I have honed my ability to deliver high-quality work that meets the highest standards of safety and durability. My role has involved a wide range of tasks, including framing, installing flooring and cabinetry, and constructing custom woodwork. I take pride in my attention to detail and my ability to adapt to diverse project requirements. Whether working on new residential developments or renovating historic buildings, I approach every task with a commitment to excellence that reflects the values of the Canadian construction industry.</w:t>
      </w:r>
    </w:p>
    <w:p>
      <w:pPr>
        <w:pStyle w:val="BodyText"/>
      </w:pPr>
      <w:r>
        <w:t xml:space="preserve">What sets me apart as a Carpenter in Canada Montreal is my deep understanding of local building codes and regulations. I am well-versed in the specific requirements for construction projects in Quebec, ensuring that all work adheres to provincial standards. This knowledge has allowed me to complete projects efficiently while maintaining compliance with safety protocols. Additionally, I have experience working with a variety of materials, including wood, composite products, and engineered lumber, which enables me to offer innovative solutions tailored to the unique needs of each client.</w:t>
      </w:r>
    </w:p>
    <w:p>
      <w:pPr>
        <w:pStyle w:val="BodyText"/>
      </w:pPr>
      <w:r>
        <w:t xml:space="preserve">My career in carpentry has also been shaped by my commitment to continuous learning. I have completed several training programs focused on advanced techniques in cabinetry and finishing work, as well as safety certifications required for construction professionals in Canada. These qualifications have equipped me with the tools to handle complex projects and collaborate effectively with architects, engineers, and other tradespeople. In Montreal’s competitive construction environment, where precision and adaptability are crucial, I am confident that my skills will add significant value to your team.</w:t>
      </w:r>
    </w:p>
    <w:p>
      <w:pPr>
        <w:pStyle w:val="BodyText"/>
      </w:pPr>
      <w:r>
        <w:t xml:space="preserve">One of the aspects I admire most about Canada Montreal is its blend of modern infrastructure and historical architecture. As a Carpenter, I have had the privilege of working on projects that preserve this balance, from restoring heritage buildings to constructing cutting-edge residential complexes. This experience has taught me the importance of respecting both tradition and innovation in my work. Whether it’s crafting custom millwork for a contemporary home or reinforcing structural elements in an older building, I approach each task with creativity and technical expertise.</w:t>
      </w:r>
    </w:p>
    <w:p>
      <w:pPr>
        <w:pStyle w:val="BodyText"/>
      </w:pPr>
      <w:r>
        <w:t xml:space="preserve">My ability to work independently as well as part of a team is another strength that I bring to the table. In Montreal, where construction projects often involve tight deadlines and complex logistics, I have consistently demonstrated reliability and strong communication skills. I am comfortable collaborating with clients to understand their vision and translating that into practical, high-quality results. My colleagues have often praised my problem-solving abilities and my willingness to go the extra mile to ensure project success.</w:t>
      </w:r>
    </w:p>
    <w:p>
      <w:pPr>
        <w:pStyle w:val="BodyText"/>
      </w:pPr>
      <w:r>
        <w:t xml:space="preserve">What excites me most about the opportunity at your company is the chance to contribute to a legacy of excellence in carpentry. Canada Montreal has long been a hub for skilled trades, and I am eager to be part of an organization that values craftsmanship and innovation. I am particularly drawn to your commitment to sustainable building practices, as this aligns with my own dedication to environmentally responsible construction methods. By combining traditional techniques with modern sustainability principles, I believe we can create spaces that are both functional and eco-friendly.</w:t>
      </w:r>
    </w:p>
    <w:p>
      <w:pPr>
        <w:pStyle w:val="BodyText"/>
      </w:pPr>
      <w:r>
        <w:t xml:space="preserve">I would welcome the opportunity to discuss how my background and skills can benefit your team. I am available for an interview at your earliest convenience and am happy to provide references upon request. Thank you for considering my application. I look forward to the possibility of contributing to your company’s continued success in Canada Montreal.</w:t>
      </w:r>
    </w:p>
    <w:p>
      <w:pPr>
        <w:pStyle w:val="BodyText"/>
      </w:pPr>
      <w:r>
        <w:t xml:space="preserve">Sincerely,</w:t>
      </w:r>
      <w:r>
        <w:br/>
      </w:r>
      <w:r>
        <w:rPr>
          <w:bCs/>
          <w:b/>
        </w:rPr>
        <w:t xml:space="preserve">John Doe</w:t>
      </w:r>
      <w:r>
        <w:br/>
      </w:r>
      <w:r>
        <w:t xml:space="preserve">[Your Signature (if submitting a physical cop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dc:title>
  <dc:creator/>
  <cp:keywords/>
  <dcterms:created xsi:type="dcterms:W3CDTF">2025-12-10T07:54:04Z</dcterms:created>
  <dcterms:modified xsi:type="dcterms:W3CDTF">2025-12-10T07:54:04Z</dcterms:modified>
</cp:coreProperties>
</file>

<file path=docProps/custom.xml><?xml version="1.0" encoding="utf-8"?>
<Properties xmlns="http://schemas.openxmlformats.org/officeDocument/2006/custom-properties" xmlns:vt="http://schemas.openxmlformats.org/officeDocument/2006/docPropsVTypes"/>
</file>